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7D42" w:rsidRDefault="003E1402">
      <w:pPr>
        <w:pStyle w:val="a4"/>
      </w:pPr>
      <w:r>
        <w:t>chapter5</w:t>
      </w:r>
    </w:p>
    <w:p w:rsidR="00F27D42" w:rsidRDefault="003E1402">
      <w:pPr>
        <w:pStyle w:val="1"/>
      </w:pPr>
      <w:bookmarkStart w:id="0" w:name="build-a-plot-layer-by-layer"/>
      <w:bookmarkEnd w:id="0"/>
      <w:r>
        <w:t>Build a Plot Layer by Layer</w:t>
      </w:r>
    </w:p>
    <w:p w:rsidR="00F27D42" w:rsidRDefault="003E140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27D42" w:rsidRDefault="003E1402">
      <w:pPr>
        <w:pStyle w:val="2"/>
      </w:pPr>
      <w:bookmarkStart w:id="1" w:name="introduction"/>
      <w:bookmarkEnd w:id="1"/>
      <w:r>
        <w:t>5.1 Introduction</w:t>
      </w:r>
    </w:p>
    <w:p w:rsidR="00F27D42" w:rsidRDefault="003E1402">
      <w:pPr>
        <w:pStyle w:val="FirstParagraph"/>
      </w:pPr>
      <w:r>
        <w:t>In this chapter, you’ll dive into th</w:t>
      </w:r>
      <w:bookmarkStart w:id="2" w:name="_GoBack"/>
      <w:bookmarkEnd w:id="2"/>
      <w:r>
        <w:t>e details of a lay</w:t>
      </w:r>
      <w:r>
        <w:t>er, and how you can control all five components: data, the aesthetic mappings, the geom, stat, and position adjustments !!</w:t>
      </w:r>
    </w:p>
    <w:p w:rsidR="00F27D42" w:rsidRDefault="003E1402">
      <w:pPr>
        <w:pStyle w:val="2"/>
      </w:pPr>
      <w:bookmarkStart w:id="3" w:name="building-a-plot"/>
      <w:bookmarkEnd w:id="3"/>
      <w:r>
        <w:t>5.2 Building a Plot</w:t>
      </w:r>
    </w:p>
    <w:p w:rsidR="00F27D42" w:rsidRDefault="003E1402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displ, hwy))</w:t>
      </w:r>
      <w:r>
        <w:br/>
      </w:r>
      <w:r>
        <w:rPr>
          <w:rStyle w:val="NormalTok"/>
        </w:rPr>
        <w:t>p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589E" w:rsidRDefault="0058589E" w:rsidP="0058589E">
      <w:pPr>
        <w:pStyle w:val="a0"/>
      </w:pPr>
    </w:p>
    <w:p w:rsidR="0058589E" w:rsidRDefault="0058589E" w:rsidP="0058589E">
      <w:pPr>
        <w:pStyle w:val="a0"/>
      </w:pPr>
    </w:p>
    <w:p w:rsidR="0058589E" w:rsidRPr="0058589E" w:rsidRDefault="0058589E" w:rsidP="0058589E">
      <w:pPr>
        <w:pStyle w:val="a0"/>
      </w:pPr>
    </w:p>
    <w:p w:rsidR="00F27D42" w:rsidRDefault="003E1402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a0"/>
      </w:pPr>
      <w:r>
        <w:t>geom_point() -&gt; behind the scenes it calls the layer() fu</w:t>
      </w:r>
      <w:r>
        <w:t>nciton to create a new layer :</w:t>
      </w:r>
    </w:p>
    <w:p w:rsidR="00F27D42" w:rsidRDefault="003E1402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yer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)</w:t>
      </w:r>
    </w:p>
    <w:p w:rsidR="00F27D42" w:rsidRDefault="003E1402">
      <w:pPr>
        <w:pStyle w:val="Compact"/>
        <w:numPr>
          <w:ilvl w:val="0"/>
          <w:numId w:val="3"/>
        </w:numPr>
      </w:pPr>
      <w:r>
        <w:rPr>
          <w:b/>
        </w:rPr>
        <w:t>mapping</w:t>
      </w:r>
      <w:r>
        <w:t xml:space="preserve"> </w:t>
      </w:r>
      <w:r>
        <w:t>: A set of aesthetic mappings, specified using the aes() function. If NULL, uses the default mapping set in ggplot().</w:t>
      </w:r>
    </w:p>
    <w:p w:rsidR="00F27D42" w:rsidRDefault="003E1402">
      <w:pPr>
        <w:pStyle w:val="Compact"/>
        <w:numPr>
          <w:ilvl w:val="0"/>
          <w:numId w:val="3"/>
        </w:numPr>
      </w:pPr>
      <w:r>
        <w:rPr>
          <w:b/>
        </w:rPr>
        <w:t>data</w:t>
      </w:r>
      <w:r>
        <w:t xml:space="preserve"> : A dataset which overrides the default plot dataset. If NULL, use the default data specified in ggplot().</w:t>
      </w:r>
    </w:p>
    <w:p w:rsidR="00F27D42" w:rsidRDefault="003E1402">
      <w:pPr>
        <w:pStyle w:val="Compact"/>
        <w:numPr>
          <w:ilvl w:val="0"/>
          <w:numId w:val="3"/>
        </w:numPr>
      </w:pPr>
      <w:r>
        <w:rPr>
          <w:b/>
        </w:rPr>
        <w:t>geom</w:t>
      </w:r>
      <w:r>
        <w:t xml:space="preserve"> : Geoms can have addi</w:t>
      </w:r>
      <w:r>
        <w:t>tional arguments. All geoms take aesthetics as parameters.</w:t>
      </w:r>
    </w:p>
    <w:p w:rsidR="00F27D42" w:rsidRDefault="003E1402">
      <w:pPr>
        <w:pStyle w:val="Compact"/>
        <w:numPr>
          <w:ilvl w:val="0"/>
          <w:numId w:val="3"/>
        </w:numPr>
      </w:pPr>
      <w:r>
        <w:rPr>
          <w:b/>
        </w:rPr>
        <w:t>stat</w:t>
      </w:r>
      <w:r>
        <w:t xml:space="preserve"> : You only need to set one of stat and geom: every geom has a default stat, and every stat a default geom.</w:t>
      </w:r>
    </w:p>
    <w:p w:rsidR="00F27D42" w:rsidRDefault="003E1402">
      <w:pPr>
        <w:pStyle w:val="Compact"/>
        <w:numPr>
          <w:ilvl w:val="0"/>
          <w:numId w:val="3"/>
        </w:numPr>
      </w:pPr>
      <w:r>
        <w:rPr>
          <w:b/>
        </w:rPr>
        <w:t>position</w:t>
      </w:r>
      <w:r>
        <w:t xml:space="preserve"> : method used to adjust overlapping objects, like jittering, stacking or dod</w:t>
      </w:r>
      <w:r>
        <w:t>ging.</w:t>
      </w:r>
    </w:p>
    <w:p w:rsidR="00F27D42" w:rsidRDefault="003E1402">
      <w:pPr>
        <w:pStyle w:val="2"/>
      </w:pPr>
      <w:bookmarkStart w:id="4" w:name="data"/>
      <w:bookmarkEnd w:id="4"/>
      <w:r>
        <w:lastRenderedPageBreak/>
        <w:t>5.3 Data</w:t>
      </w:r>
    </w:p>
    <w:p w:rsidR="00F27D42" w:rsidRDefault="003E1402">
      <w:pPr>
        <w:pStyle w:val="Compact"/>
        <w:numPr>
          <w:ilvl w:val="0"/>
          <w:numId w:val="4"/>
        </w:numPr>
      </w:pPr>
      <w:r>
        <w:t>Every layer must have some data associated with it, and that data must be in a tidy data frame.</w:t>
      </w:r>
    </w:p>
    <w:p w:rsidR="00F27D42" w:rsidRDefault="003E1402">
      <w:pPr>
        <w:pStyle w:val="Compact"/>
        <w:numPr>
          <w:ilvl w:val="0"/>
          <w:numId w:val="4"/>
        </w:numPr>
      </w:pPr>
      <w:r>
        <w:t>The data on each layer doesn’t need to be the same, and it’s often useful to combine multiple datasets in a single plot.</w:t>
      </w:r>
    </w:p>
    <w:p w:rsidR="00F27D42" w:rsidRDefault="003E1402">
      <w:pPr>
        <w:pStyle w:val="2"/>
      </w:pPr>
      <w:bookmarkStart w:id="5" w:name="aesthetic-mappings"/>
      <w:bookmarkEnd w:id="5"/>
      <w:r>
        <w:t>5.4 Aesthetic Mappings</w:t>
      </w:r>
    </w:p>
    <w:p w:rsidR="00F27D42" w:rsidRDefault="003E1402">
      <w:pPr>
        <w:pStyle w:val="FirstParagraph"/>
      </w:pPr>
      <w:r>
        <w:t>T</w:t>
      </w:r>
      <w:r>
        <w:t>he aesthetic mappings, defined with aes(), describe how variables are mapped to visual properties or aesthetics.</w:t>
      </w:r>
    </w:p>
    <w:p w:rsidR="00F27D42" w:rsidRDefault="003E1402">
      <w:pPr>
        <w:pStyle w:val="3"/>
      </w:pPr>
      <w:bookmarkStart w:id="6" w:name="speifying-the-aesthetics-in-the-plot-vs-"/>
      <w:bookmarkEnd w:id="6"/>
      <w:r>
        <w:t>5.4.1 Speifying the aesthetics in the plot vs in the layers</w:t>
      </w:r>
    </w:p>
    <w:p w:rsidR="00F27D42" w:rsidRDefault="003E1402">
      <w:pPr>
        <w:pStyle w:val="FirstParagraph"/>
      </w:pPr>
      <w:r>
        <w:t>If you only have one layer in the plot, the way you specify aesthetics doesn’t make any difference.</w:t>
      </w:r>
    </w:p>
    <w:p w:rsidR="00F27D42" w:rsidRDefault="003E14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, 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</w:t>
      </w:r>
      <w:r>
        <w:rPr>
          <w:rStyle w:val="KeywordTok"/>
        </w:rPr>
        <w:t>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displ, hwy, </w:t>
      </w:r>
      <w:r>
        <w:rPr>
          <w:rStyle w:val="DataTypeTok"/>
        </w:rPr>
        <w:t>colour =</w:t>
      </w:r>
      <w:r>
        <w:rPr>
          <w:rStyle w:val="NormalTok"/>
        </w:rPr>
        <w:t xml:space="preserve"> class))</w:t>
      </w:r>
    </w:p>
    <w:p w:rsidR="00F27D42" w:rsidRDefault="003E1402">
      <w:pPr>
        <w:pStyle w:val="FirstParagraph"/>
      </w:pPr>
      <w:r>
        <w:t>But be careful when adding additional layers</w:t>
      </w:r>
    </w:p>
    <w:p w:rsidR="00F27D42" w:rsidRDefault="003E1402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, 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3"/>
      </w:pPr>
      <w:bookmarkStart w:id="7" w:name="setting-vs-mapping"/>
      <w:bookmarkEnd w:id="7"/>
      <w:r>
        <w:t>5.4.2 Setting vs Mapping</w:t>
      </w:r>
    </w:p>
    <w:p w:rsidR="00F27D42" w:rsidRDefault="003E1402">
      <w:pPr>
        <w:pStyle w:val="Compact"/>
        <w:numPr>
          <w:ilvl w:val="0"/>
          <w:numId w:val="5"/>
        </w:numPr>
      </w:pPr>
      <w:r>
        <w:t xml:space="preserve">We </w:t>
      </w:r>
      <w:r>
        <w:rPr>
          <w:b/>
        </w:rPr>
        <w:t>map</w:t>
      </w:r>
      <w:r>
        <w:t xml:space="preserve"> an aesthetic to a</w:t>
      </w:r>
      <w:r>
        <w:t xml:space="preserve"> variable (e.g., aes(colour = cut))</w:t>
      </w:r>
    </w:p>
    <w:p w:rsidR="00F27D42" w:rsidRDefault="003E1402">
      <w:pPr>
        <w:pStyle w:val="Compact"/>
        <w:numPr>
          <w:ilvl w:val="0"/>
          <w:numId w:val="5"/>
        </w:numPr>
      </w:pPr>
      <w:r>
        <w:t xml:space="preserve">or </w:t>
      </w:r>
      <w:r>
        <w:rPr>
          <w:b/>
        </w:rPr>
        <w:t>set</w:t>
      </w:r>
      <w:r>
        <w:t xml:space="preserve"> it to a constant (e.g., colour = “red”).</w:t>
      </w:r>
    </w:p>
    <w:p w:rsidR="00F27D42" w:rsidRDefault="003E1402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a0"/>
      </w:pPr>
      <w:r>
        <w:t xml:space="preserve">u can override by </w:t>
      </w:r>
      <w:r>
        <w:rPr>
          <w:i/>
        </w:rPr>
        <w:t>scale_colour_identity()</w:t>
      </w:r>
    </w:p>
    <w:p w:rsidR="00F27D42" w:rsidRDefault="003E14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colour_identity</w:t>
      </w:r>
      <w:r>
        <w:rPr>
          <w:rStyle w:val="NormalTok"/>
        </w:rPr>
        <w:t>()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a0"/>
      </w:pPr>
      <w:r>
        <w:t>sometimes useful to map aesthetics to constants. you can “name” each layer !</w:t>
      </w:r>
    </w:p>
    <w:p w:rsidR="00F27D42" w:rsidRDefault="003E14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Method"</w:t>
      </w:r>
      <w:r>
        <w:rPr>
          <w:rStyle w:val="NormalTok"/>
        </w:rPr>
        <w:t>)</w:t>
      </w:r>
    </w:p>
    <w:p w:rsidR="00F27D42" w:rsidRDefault="003E1402" w:rsidP="00732E2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2"/>
      </w:pPr>
      <w:bookmarkStart w:id="8" w:name="geoms"/>
      <w:bookmarkEnd w:id="8"/>
      <w:r>
        <w:t>5.5 Geoms</w:t>
      </w:r>
    </w:p>
    <w:p w:rsidR="00F27D42" w:rsidRDefault="003E1402">
      <w:pPr>
        <w:pStyle w:val="Compact"/>
        <w:numPr>
          <w:ilvl w:val="0"/>
          <w:numId w:val="6"/>
        </w:numPr>
      </w:pPr>
      <w:r>
        <w:t>perform the actual rendering of the layer, controlling the type of plot that you create.</w:t>
      </w:r>
    </w:p>
    <w:p w:rsidR="00F27D42" w:rsidRDefault="003E1402">
      <w:pPr>
        <w:pStyle w:val="Compact"/>
        <w:numPr>
          <w:ilvl w:val="0"/>
          <w:numId w:val="6"/>
        </w:numPr>
      </w:pPr>
      <w:hyperlink r:id="rId13">
        <w:r>
          <w:rPr>
            <w:rStyle w:val="ac"/>
          </w:rPr>
          <w:t>cheatsheet</w:t>
        </w:r>
      </w:hyperlink>
    </w:p>
    <w:p w:rsidR="00F27D42" w:rsidRDefault="003E1402">
      <w:pPr>
        <w:pStyle w:val="2"/>
      </w:pPr>
      <w:bookmarkStart w:id="9" w:name="stats"/>
      <w:bookmarkEnd w:id="9"/>
      <w:r>
        <w:t>5.6 Stats</w:t>
      </w:r>
    </w:p>
    <w:p w:rsidR="00F27D42" w:rsidRDefault="003E1402">
      <w:pPr>
        <w:pStyle w:val="Compact"/>
        <w:numPr>
          <w:ilvl w:val="0"/>
          <w:numId w:val="7"/>
        </w:numPr>
      </w:pPr>
      <w:r>
        <w:t>You can either add a stat_() function and override the default geom, or</w:t>
      </w:r>
    </w:p>
    <w:p w:rsidR="00F27D42" w:rsidRDefault="003E1402">
      <w:pPr>
        <w:pStyle w:val="Compact"/>
        <w:numPr>
          <w:ilvl w:val="0"/>
          <w:numId w:val="7"/>
        </w:numPr>
      </w:pPr>
      <w:r>
        <w:t>add a geom_(</w:t>
      </w:r>
      <w:r>
        <w:t>) function and override the default stat:</w:t>
      </w:r>
    </w:p>
    <w:p w:rsidR="00F27D42" w:rsidRDefault="003E14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trans,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27D42" w:rsidRDefault="003E1402" w:rsidP="0051661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819525" cy="329946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942" cy="32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trans, ct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27D42" w:rsidRDefault="003E1402" w:rsidP="0051661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924300" cy="35128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28" cy="351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D42" w:rsidRDefault="003E1402">
      <w:pPr>
        <w:pStyle w:val="2"/>
      </w:pPr>
      <w:bookmarkStart w:id="10" w:name="position-adjustments"/>
      <w:bookmarkEnd w:id="10"/>
      <w:r>
        <w:lastRenderedPageBreak/>
        <w:t>5.7 Position Adjustments</w:t>
      </w:r>
    </w:p>
    <w:p w:rsidR="00F27D42" w:rsidRDefault="003E1402">
      <w:pPr>
        <w:pStyle w:val="FirstParagraph"/>
      </w:pPr>
      <w:r>
        <w:t>Position adjustments apply minor tweaks to the position of elements within a layer.</w:t>
      </w:r>
    </w:p>
    <w:p w:rsidR="00F27D42" w:rsidRDefault="003E1402">
      <w:pPr>
        <w:pStyle w:val="Compact"/>
        <w:numPr>
          <w:ilvl w:val="0"/>
          <w:numId w:val="8"/>
        </w:numPr>
      </w:pPr>
      <w:r>
        <w:t xml:space="preserve">Three adjustments apply primarily to </w:t>
      </w:r>
      <w:r>
        <w:rPr>
          <w:i/>
        </w:rPr>
        <w:t>bars</w:t>
      </w:r>
      <w:r>
        <w:t xml:space="preserve"> :</w:t>
      </w:r>
    </w:p>
    <w:p w:rsidR="00F27D42" w:rsidRDefault="003E1402">
      <w:pPr>
        <w:pStyle w:val="Compact"/>
        <w:numPr>
          <w:ilvl w:val="0"/>
          <w:numId w:val="9"/>
        </w:numPr>
      </w:pPr>
      <w:r>
        <w:t>position stack(): stack overlapping bars (or areas) on top of each other.</w:t>
      </w:r>
    </w:p>
    <w:p w:rsidR="00F27D42" w:rsidRDefault="003E1402">
      <w:pPr>
        <w:pStyle w:val="Compact"/>
        <w:numPr>
          <w:ilvl w:val="0"/>
          <w:numId w:val="9"/>
        </w:numPr>
      </w:pPr>
      <w:r>
        <w:t>position fill(): stack overlapping bars, scaling so the top is always at 1.</w:t>
      </w:r>
    </w:p>
    <w:p w:rsidR="00F27D42" w:rsidRDefault="003E1402">
      <w:pPr>
        <w:pStyle w:val="Compact"/>
        <w:numPr>
          <w:ilvl w:val="0"/>
          <w:numId w:val="9"/>
        </w:numPr>
      </w:pPr>
      <w:r>
        <w:t xml:space="preserve">position </w:t>
      </w:r>
      <w:proofErr w:type="gramStart"/>
      <w:r>
        <w:t>dodge(</w:t>
      </w:r>
      <w:proofErr w:type="gramEnd"/>
      <w:r>
        <w:t>): place overlapping bars (or boxplots) side-by-side.</w:t>
      </w:r>
    </w:p>
    <w:p w:rsidR="006B2F6F" w:rsidRDefault="006B2F6F" w:rsidP="006B2F6F">
      <w:pPr>
        <w:pStyle w:val="Compact"/>
        <w:ind w:left="480"/>
      </w:pPr>
    </w:p>
    <w:p w:rsidR="00F27D42" w:rsidRDefault="003E1402">
      <w:pPr>
        <w:pStyle w:val="SourceCode"/>
      </w:pPr>
      <w:r>
        <w:rPr>
          <w:rStyle w:val="NormalTok"/>
        </w:rPr>
        <w:t>d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color, </w:t>
      </w:r>
      <w:r>
        <w:rPr>
          <w:rStyle w:val="DataTypeTok"/>
        </w:rPr>
        <w:t>f</w:t>
      </w:r>
      <w:r>
        <w:rPr>
          <w:rStyle w:val="DataTypeTok"/>
        </w:rPr>
        <w:t>ill =</w:t>
      </w:r>
      <w:r>
        <w:rPr>
          <w:rStyle w:val="NormalTok"/>
        </w:rPr>
        <w:t xml:space="preserve"> cu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CommentTok"/>
        </w:rPr>
        <w:t>#default : stack</w:t>
      </w:r>
      <w:r>
        <w:br/>
      </w:r>
      <w:r>
        <w:rPr>
          <w:rStyle w:val="NormalTok"/>
        </w:rPr>
        <w:t>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a1,a2,a3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27D42" w:rsidRDefault="003E1402" w:rsidP="006B2F6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2F6F" w:rsidRDefault="006B2F6F" w:rsidP="006B2F6F">
      <w:pPr>
        <w:pStyle w:val="a0"/>
      </w:pPr>
    </w:p>
    <w:p w:rsidR="006B2F6F" w:rsidRDefault="006B2F6F" w:rsidP="006B2F6F">
      <w:pPr>
        <w:pStyle w:val="a0"/>
      </w:pPr>
    </w:p>
    <w:p w:rsidR="006B2F6F" w:rsidRDefault="006B2F6F" w:rsidP="006B2F6F">
      <w:pPr>
        <w:pStyle w:val="a0"/>
      </w:pPr>
    </w:p>
    <w:p w:rsidR="006B2F6F" w:rsidRPr="006B2F6F" w:rsidRDefault="006B2F6F" w:rsidP="006B2F6F">
      <w:pPr>
        <w:pStyle w:val="a0"/>
      </w:pPr>
    </w:p>
    <w:p w:rsidR="00F27D42" w:rsidRDefault="003E1402">
      <w:pPr>
        <w:pStyle w:val="Compact"/>
        <w:numPr>
          <w:ilvl w:val="0"/>
          <w:numId w:val="10"/>
        </w:numPr>
      </w:pPr>
      <w:r>
        <w:lastRenderedPageBreak/>
        <w:t xml:space="preserve">There are three position adjustments that are primarily useful for </w:t>
      </w:r>
      <w:r>
        <w:rPr>
          <w:i/>
        </w:rPr>
        <w:t>points</w:t>
      </w:r>
      <w:r>
        <w:t>:</w:t>
      </w:r>
    </w:p>
    <w:p w:rsidR="00F27D42" w:rsidRDefault="003E1402">
      <w:pPr>
        <w:pStyle w:val="Compact"/>
        <w:numPr>
          <w:ilvl w:val="0"/>
          <w:numId w:val="11"/>
        </w:numPr>
      </w:pPr>
      <w:r>
        <w:t>position nudge(): move points by a fixed offset.</w:t>
      </w:r>
    </w:p>
    <w:p w:rsidR="00F27D42" w:rsidRDefault="003E1402">
      <w:pPr>
        <w:pStyle w:val="Compact"/>
        <w:numPr>
          <w:ilvl w:val="0"/>
          <w:numId w:val="11"/>
        </w:numPr>
      </w:pPr>
      <w:r>
        <w:t>position jitter(): add a little random noise to every position.</w:t>
      </w:r>
    </w:p>
    <w:p w:rsidR="00F27D42" w:rsidRDefault="003E1402">
      <w:pPr>
        <w:pStyle w:val="Compact"/>
        <w:numPr>
          <w:ilvl w:val="0"/>
          <w:numId w:val="11"/>
        </w:numPr>
      </w:pPr>
      <w:r>
        <w:t xml:space="preserve">position </w:t>
      </w:r>
      <w:proofErr w:type="gramStart"/>
      <w:r>
        <w:t>jitterdodge(</w:t>
      </w:r>
      <w:proofErr w:type="gramEnd"/>
      <w:r>
        <w:t>): dodge points within groups, then add a littl</w:t>
      </w:r>
      <w:r>
        <w:t>e random noise.</w:t>
      </w:r>
    </w:p>
    <w:p w:rsidR="00AE002D" w:rsidRDefault="00AE002D" w:rsidP="00AE002D">
      <w:pPr>
        <w:pStyle w:val="Compact"/>
        <w:ind w:left="480"/>
      </w:pPr>
    </w:p>
    <w:p w:rsidR="00F27D42" w:rsidRDefault="003E1402">
      <w:pPr>
        <w:pStyle w:val="SourceCode"/>
      </w:pPr>
      <w:r>
        <w:rPr>
          <w:rStyle w:val="NormalTok"/>
        </w:rPr>
        <w:t>a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om_jitter is convenient !</w:t>
      </w:r>
      <w:r>
        <w:br/>
      </w:r>
      <w:r>
        <w:rPr>
          <w:rStyle w:val="NormalTok"/>
        </w:rPr>
        <w:t>a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a1,a2,a3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27D42" w:rsidRDefault="003E1402" w:rsidP="006B2F6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5-Build-a-plot-layer-by-lay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27D4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1402" w:rsidRDefault="003E1402">
      <w:pPr>
        <w:spacing w:after="0"/>
      </w:pPr>
      <w:r>
        <w:separator/>
      </w:r>
    </w:p>
  </w:endnote>
  <w:endnote w:type="continuationSeparator" w:id="0">
    <w:p w:rsidR="003E1402" w:rsidRDefault="003E14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1402" w:rsidRDefault="003E1402">
      <w:r>
        <w:separator/>
      </w:r>
    </w:p>
  </w:footnote>
  <w:footnote w:type="continuationSeparator" w:id="0">
    <w:p w:rsidR="003E1402" w:rsidRDefault="003E14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F945AF"/>
    <w:multiLevelType w:val="multilevel"/>
    <w:tmpl w:val="83E2E5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299175"/>
    <w:multiLevelType w:val="multilevel"/>
    <w:tmpl w:val="9FC019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ACCE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AEB2A8"/>
    <w:multiLevelType w:val="multilevel"/>
    <w:tmpl w:val="260C13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1402"/>
    <w:rsid w:val="004E29B3"/>
    <w:rsid w:val="00516619"/>
    <w:rsid w:val="0058589E"/>
    <w:rsid w:val="00590D07"/>
    <w:rsid w:val="006B2F6F"/>
    <w:rsid w:val="00732E2C"/>
    <w:rsid w:val="00784D58"/>
    <w:rsid w:val="008D6863"/>
    <w:rsid w:val="00AE002D"/>
    <w:rsid w:val="00B86B75"/>
    <w:rsid w:val="00BC48D5"/>
    <w:rsid w:val="00C00086"/>
    <w:rsid w:val="00C36279"/>
    <w:rsid w:val="00E315A3"/>
    <w:rsid w:val="00F27D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4E5EF"/>
  <w15:docId w15:val="{F8A3C1EA-A47F-479D-A72F-92127F3BF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C0008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C00086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C0008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C00086"/>
  </w:style>
  <w:style w:type="paragraph" w:styleId="af">
    <w:name w:val="footer"/>
    <w:basedOn w:val="a"/>
    <w:link w:val="Char2"/>
    <w:unhideWhenUsed/>
    <w:rsid w:val="00C0008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C00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studio.com/resources/cheatsheets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705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hapter5</vt:lpstr>
    </vt:vector>
  </TitlesOfParts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5</dc:title>
  <dc:creator>ghktjd15gh@gmail.com</dc:creator>
  <cp:lastModifiedBy>ghktjd15gh@gmail.com</cp:lastModifiedBy>
  <cp:revision>6</cp:revision>
  <dcterms:created xsi:type="dcterms:W3CDTF">2020-01-09T05:27:00Z</dcterms:created>
  <dcterms:modified xsi:type="dcterms:W3CDTF">2020-01-09T05:39:00Z</dcterms:modified>
</cp:coreProperties>
</file>